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udmyla Antony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udmy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ony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8 Monroe Av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thur.antonya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20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